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1. Descriptive statistic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2033"/>
        <w:gridCol w:w="192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ustralie (N=48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 (N=40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eg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1 (8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2 (78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1 (1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9 (2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5 (4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5 (5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7 (59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 (49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6 (1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2 (15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 (46.0, 6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 (43.0, 66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 - 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 - 9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Ulcera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5 (6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9 (67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8 (2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1 (28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 (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Loc_CA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3 (1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 (1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8 (2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9 (29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tr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5 (3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5 (44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ead &amp; 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6 (1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4 (7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 (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Histolog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 (4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4 (5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2 (3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6 (3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 (3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 (1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 (5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 (1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 (8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eslo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 (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3, 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2, 3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 - 4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9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ultiple fiel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9 (7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7 (9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ple SN 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 (2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 (9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Mitosi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 (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1 (8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 (3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5 (95.7%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05"/>
        <w:gridCol w:w="1414"/>
        <w:gridCol w:w="1791"/>
        <w:gridCol w:w="150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71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e (N=39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 (N=318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nega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 (1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2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83"/>
        <w:gridCol w:w="1448"/>
        <w:gridCol w:w="1738"/>
        <w:gridCol w:w="144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17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e (N=8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 (N=88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posi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tumour burd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3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4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5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4, 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2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Dewar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 (2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 (3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 (15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omb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 (1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 (24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renchy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9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f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xten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 (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 (1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t 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 (2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 (4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 (2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 (1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 (34.1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9T08:40:00Z</dcterms:created>
  <dcterms:modified xsi:type="dcterms:W3CDTF">2024-06-19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